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3-interpret-equations"/>
    <w:p>
      <w:pPr>
        <w:pStyle w:val="Heading1"/>
      </w:pPr>
      <w:r>
        <w:t xml:space="preserve">Lesson 3: Interpret Equa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present the relationship between division and fractions with equ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equations to show the relationship between division and frac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write equations to represent division situations and relate each part of the equation to the situation.</w:t>
      </w:r>
    </w:p>
    <w:p>
      <w:pPr>
        <w:pStyle w:val="BodyText"/>
      </w:pPr>
      <w:r>
        <w:t xml:space="preserve">In previous lessons, students developed the understanding that</w:t>
      </w:r>
      <w:r>
        <w:t xml:space="preserve"> </w:t>
      </w:r>
      <m:oMath>
        <m:r>
          <m:t>1</m:t>
        </m:r>
        <m:r>
          <m:rPr>
            <m:sty m:val="p"/>
          </m:rPr>
          <m:t>÷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. In this lesson, students deepen their understanding of </w:t>
      </w:r>
      <w:r>
        <w:t xml:space="preserve">the relationship between division and fractions. They</w:t>
      </w:r>
      <w:r>
        <w:t xml:space="preserve"> write equations and explain how each part of the equation corresponds to a situati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3 Clarify, Critique, Correct (Activity 1), What Do You Know About _____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omorrow’s lessons, students will be writing situations to match division expressions. In what ways is division used by your students' families and communities? Be prepared to share a few division situations that will be familiar to students during tomorrow’s lesson.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Share Water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3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3 liters of water are shared equally by 5 people. How much water does each person get? Write a division equation to represent the situation. Draw a diagram if it is helpful.</w:t>
      </w:r>
    </w:p>
    <w:bookmarkEnd w:id="44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Each person get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iters of water,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2971800" cy="1280172"/>
            <wp:effectExtent b="0" l="0" r="0" t="0"/>
            <wp:docPr descr="diagrams" title="" id="46" name="Picture"/>
            <a:graphic>
              <a:graphicData uri="http://schemas.openxmlformats.org/drawingml/2006/picture">
                <pic:pic>
                  <pic:nvPicPr>
                    <pic:cNvPr descr="/app/tmp/embedder-1671027540.35730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01Z</dcterms:created>
  <dcterms:modified xsi:type="dcterms:W3CDTF">2022-12-14T14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RXFFseDdXMnOdhHvaHZ7WQxwZ3cut0ZRes+bySTMT2tEYBPqwuNLuLde1nsxfWFXdm4G8gwgALAYdsfUJwyYA==</vt:lpwstr>
  </property>
</Properties>
</file>